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E98795" w14:textId="38766316" w:rsidR="008E0933" w:rsidRPr="00CB4F04" w:rsidRDefault="00B4051A" w:rsidP="008E093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B4F04">
        <w:rPr>
          <w:rFonts w:ascii="Times New Roman" w:eastAsia="Times New Roman" w:hAnsi="Times New Roman" w:cs="Times New Roman"/>
          <w:noProof/>
          <w:sz w:val="24"/>
          <w:szCs w:val="24"/>
          <w:lang w:bidi="ar-SA"/>
        </w:rPr>
        <w:drawing>
          <wp:anchor distT="0" distB="0" distL="114300" distR="114300" simplePos="0" relativeHeight="251660288" behindDoc="0" locked="0" layoutInCell="1" allowOverlap="1" wp14:anchorId="21ACFAA1" wp14:editId="49BCCEA4">
            <wp:simplePos x="0" y="0"/>
            <wp:positionH relativeFrom="margin">
              <wp:posOffset>3686810</wp:posOffset>
            </wp:positionH>
            <wp:positionV relativeFrom="paragraph">
              <wp:posOffset>70485</wp:posOffset>
            </wp:positionV>
            <wp:extent cx="2428240" cy="120396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it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824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0933" w:rsidRPr="00CB4F04">
        <w:rPr>
          <w:rFonts w:ascii="Times New Roman" w:eastAsia="Times New Roman" w:hAnsi="Times New Roman" w:cs="Times New Roman"/>
          <w:noProof/>
          <w:sz w:val="24"/>
          <w:szCs w:val="24"/>
          <w:lang w:bidi="ar-SA"/>
        </w:rPr>
        <w:drawing>
          <wp:anchor distT="0" distB="0" distL="114300" distR="114300" simplePos="0" relativeHeight="251659264" behindDoc="0" locked="0" layoutInCell="1" allowOverlap="1" wp14:anchorId="18054B1A" wp14:editId="689CCF53">
            <wp:simplePos x="0" y="0"/>
            <wp:positionH relativeFrom="column">
              <wp:posOffset>-411480</wp:posOffset>
            </wp:positionH>
            <wp:positionV relativeFrom="paragraph">
              <wp:posOffset>0</wp:posOffset>
            </wp:positionV>
            <wp:extent cx="2377440" cy="1188720"/>
            <wp:effectExtent l="0" t="0" r="381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74674924_2562438607177598_2812876431221063680_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44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0933" w:rsidRPr="00CB4F04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8E0933" w:rsidRPr="00CB4F04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westminster.ac.uk/" </w:instrText>
      </w:r>
      <w:r w:rsidR="008E0933" w:rsidRPr="00CB4F04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140347CF" w14:textId="77777777" w:rsidR="008E0933" w:rsidRPr="00CB4F04" w:rsidRDefault="008E0933" w:rsidP="008E0933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CB4F04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Pr="00CB4F04">
        <w:rPr>
          <w:rFonts w:ascii="Times New Roman" w:eastAsia="Times New Roman" w:hAnsi="Times New Roman" w:cs="Times New Roman"/>
          <w:sz w:val="32"/>
          <w:szCs w:val="32"/>
        </w:rPr>
        <w:t xml:space="preserve">Informatics Institute of Technology </w:t>
      </w:r>
    </w:p>
    <w:p w14:paraId="5CE67A28" w14:textId="77777777" w:rsidR="008E0933" w:rsidRPr="00CB4F04" w:rsidRDefault="008E0933" w:rsidP="008E0933">
      <w:pPr>
        <w:jc w:val="center"/>
        <w:rPr>
          <w:rFonts w:ascii="Times New Roman" w:hAnsi="Times New Roman" w:cs="Times New Roman"/>
          <w:noProof/>
          <w:sz w:val="56"/>
          <w:szCs w:val="56"/>
          <w:lang w:eastAsia="en-GB"/>
        </w:rPr>
      </w:pPr>
    </w:p>
    <w:p w14:paraId="10E945F2" w14:textId="04EEFA8B" w:rsidR="008E0933" w:rsidRPr="00CB4F04" w:rsidRDefault="006E5884" w:rsidP="008E0933">
      <w:pPr>
        <w:jc w:val="center"/>
        <w:rPr>
          <w:rFonts w:ascii="Times New Roman" w:hAnsi="Times New Roman" w:cs="Times New Roman"/>
          <w:noProof/>
          <w:sz w:val="56"/>
          <w:szCs w:val="56"/>
          <w:lang w:eastAsia="en-GB"/>
        </w:rPr>
      </w:pPr>
      <w:r>
        <w:rPr>
          <w:rFonts w:ascii="Times New Roman" w:hAnsi="Times New Roman" w:cs="Times New Roman"/>
          <w:noProof/>
          <w:sz w:val="56"/>
          <w:szCs w:val="56"/>
          <w:lang w:eastAsia="en-GB"/>
        </w:rPr>
        <w:t>Formal Methods</w:t>
      </w:r>
    </w:p>
    <w:p w14:paraId="3E482C3A" w14:textId="503F0194" w:rsidR="008E0933" w:rsidRDefault="006E5884" w:rsidP="006E5884">
      <w:pPr>
        <w:jc w:val="center"/>
        <w:rPr>
          <w:rStyle w:val="js-course-name"/>
          <w:rFonts w:ascii="Times New Roman" w:hAnsi="Times New Roman" w:cs="Times New Roman"/>
          <w:sz w:val="48"/>
          <w:szCs w:val="40"/>
        </w:rPr>
      </w:pPr>
      <w:r w:rsidRPr="006E5884">
        <w:rPr>
          <w:rStyle w:val="js-course-name"/>
          <w:rFonts w:ascii="Times New Roman" w:hAnsi="Times New Roman" w:cs="Times New Roman"/>
          <w:sz w:val="48"/>
          <w:szCs w:val="40"/>
        </w:rPr>
        <w:t>6SENG005C.1</w:t>
      </w:r>
    </w:p>
    <w:p w14:paraId="1C2C61FC" w14:textId="77777777" w:rsidR="006E5884" w:rsidRPr="00CB4F04" w:rsidRDefault="006E5884" w:rsidP="006E5884">
      <w:pPr>
        <w:jc w:val="center"/>
      </w:pPr>
    </w:p>
    <w:p w14:paraId="71D59212" w14:textId="6328808A" w:rsidR="008E0933" w:rsidRDefault="00C138D8" w:rsidP="008E0933">
      <w:pPr>
        <w:jc w:val="center"/>
        <w:rPr>
          <w:rFonts w:ascii="Times New Roman" w:hAnsi="Times New Roman" w:cs="Times New Roman"/>
          <w:noProof/>
          <w:sz w:val="48"/>
          <w:szCs w:val="48"/>
          <w:lang w:eastAsia="en-GB"/>
        </w:rPr>
      </w:pPr>
      <w:r w:rsidRPr="00CB4F04">
        <w:rPr>
          <w:rFonts w:ascii="Times New Roman" w:hAnsi="Times New Roman" w:cs="Times New Roman"/>
          <w:noProof/>
          <w:sz w:val="48"/>
          <w:szCs w:val="48"/>
          <w:lang w:eastAsia="en-GB"/>
        </w:rPr>
        <w:t>Course Work</w:t>
      </w:r>
    </w:p>
    <w:p w14:paraId="00205E17" w14:textId="3DFA7F66" w:rsidR="007C5733" w:rsidRDefault="006E5884" w:rsidP="008E0933">
      <w:pPr>
        <w:jc w:val="center"/>
        <w:rPr>
          <w:rFonts w:ascii="Times New Roman" w:hAnsi="Times New Roman" w:cs="Times New Roman"/>
          <w:noProof/>
          <w:sz w:val="48"/>
          <w:szCs w:val="48"/>
          <w:lang w:eastAsia="en-GB"/>
        </w:rPr>
      </w:pPr>
      <w:r>
        <w:rPr>
          <w:rFonts w:ascii="Times New Roman" w:hAnsi="Times New Roman" w:cs="Times New Roman"/>
          <w:noProof/>
          <w:sz w:val="48"/>
          <w:szCs w:val="48"/>
          <w:lang w:eastAsia="en-GB"/>
        </w:rPr>
        <w:t>Report</w:t>
      </w:r>
    </w:p>
    <w:p w14:paraId="114C37FA" w14:textId="77777777" w:rsidR="008E0933" w:rsidRPr="00CB4F04" w:rsidRDefault="008E0933" w:rsidP="00B4051A">
      <w:pPr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340C3362" w14:textId="77777777" w:rsidR="008E0933" w:rsidRPr="00CB4F04" w:rsidRDefault="008E0933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531C0DF8" w14:textId="77777777" w:rsidR="008E0933" w:rsidRPr="00CB4F04" w:rsidRDefault="008E0933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  <w:r w:rsidRPr="00CB4F04">
        <w:rPr>
          <w:rFonts w:ascii="Times New Roman" w:hAnsi="Times New Roman" w:cs="Times New Roman"/>
          <w:noProof/>
          <w:sz w:val="28"/>
          <w:szCs w:val="28"/>
          <w:lang w:eastAsia="en-GB"/>
        </w:rPr>
        <w:t>Pasindu Anuradha Godakanda</w:t>
      </w:r>
    </w:p>
    <w:p w14:paraId="7650B4FD" w14:textId="0BC7A2DE" w:rsidR="008E0933" w:rsidRPr="00CB4F04" w:rsidRDefault="008E0933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  <w:r w:rsidRPr="00CB4F04">
        <w:rPr>
          <w:rFonts w:ascii="Times New Roman" w:hAnsi="Times New Roman" w:cs="Times New Roman"/>
          <w:noProof/>
          <w:sz w:val="28"/>
          <w:szCs w:val="28"/>
          <w:lang w:eastAsia="en-GB"/>
        </w:rPr>
        <w:t xml:space="preserve">Uow Number  –  </w:t>
      </w:r>
      <w:r w:rsidR="0074649D" w:rsidRPr="00CB4F04">
        <w:rPr>
          <w:rFonts w:ascii="Times New Roman" w:hAnsi="Times New Roman" w:cs="Times New Roman"/>
          <w:noProof/>
          <w:sz w:val="28"/>
          <w:szCs w:val="28"/>
          <w:lang w:eastAsia="en-GB"/>
        </w:rPr>
        <w:t>w1871482</w:t>
      </w:r>
    </w:p>
    <w:p w14:paraId="113C3C35" w14:textId="5737FACA" w:rsidR="008E0933" w:rsidRDefault="008E0933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  <w:r w:rsidRPr="00CB4F04">
        <w:rPr>
          <w:rFonts w:ascii="Times New Roman" w:hAnsi="Times New Roman" w:cs="Times New Roman"/>
          <w:noProof/>
          <w:sz w:val="28"/>
          <w:szCs w:val="28"/>
          <w:lang w:eastAsia="en-GB"/>
        </w:rPr>
        <w:t>IIT Number    –   20212026</w:t>
      </w:r>
    </w:p>
    <w:p w14:paraId="3F307E9D" w14:textId="77777777" w:rsidR="000F2F75" w:rsidRDefault="000F2F75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307AF200" w14:textId="77777777" w:rsidR="000F2F75" w:rsidRDefault="000F2F75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38237917" w14:textId="77777777" w:rsidR="000F2F75" w:rsidRDefault="000F2F75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4DF653AE" w14:textId="77777777" w:rsidR="006E5884" w:rsidRDefault="006E5884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7DF51C10" w14:textId="77777777" w:rsidR="006E5884" w:rsidRDefault="006E5884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79302674" w14:textId="77777777" w:rsidR="006E5884" w:rsidRDefault="006E5884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47402D6C" w14:textId="17583235" w:rsidR="006E5884" w:rsidRDefault="006E5884" w:rsidP="006E5884">
      <w:pPr>
        <w:pStyle w:val="Heading1"/>
        <w:rPr>
          <w:noProof/>
          <w:lang w:eastAsia="en-GB"/>
        </w:rPr>
      </w:pPr>
      <w:r>
        <w:rPr>
          <w:noProof/>
          <w:lang w:eastAsia="en-GB"/>
        </w:rPr>
        <w:lastRenderedPageBreak/>
        <w:t>Machine Structure Diagram</w:t>
      </w:r>
    </w:p>
    <w:p w14:paraId="693EDDF7" w14:textId="5EF9B558" w:rsidR="00E520D6" w:rsidRPr="00E520D6" w:rsidRDefault="00E520D6" w:rsidP="00E520D6">
      <w:pPr>
        <w:rPr>
          <w:lang w:eastAsia="en-GB"/>
        </w:rPr>
      </w:pPr>
    </w:p>
    <w:p w14:paraId="678AE06B" w14:textId="118CFFEA" w:rsidR="000F2F75" w:rsidRDefault="00E520D6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86A3037" wp14:editId="05FDE4FA">
                <wp:simplePos x="0" y="0"/>
                <wp:positionH relativeFrom="margin">
                  <wp:align>right</wp:align>
                </wp:positionH>
                <wp:positionV relativeFrom="paragraph">
                  <wp:posOffset>6654800</wp:posOffset>
                </wp:positionV>
                <wp:extent cx="5943600" cy="635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531" y="20057"/>
                    <wp:lineTo x="21531" y="0"/>
                    <wp:lineTo x="0" y="0"/>
                  </wp:wrapPolygon>
                </wp:wrapTight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62BA703" w14:textId="0EE62C42" w:rsidR="00E520D6" w:rsidRPr="002036C9" w:rsidRDefault="00E520D6" w:rsidP="00E520D6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B3540D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: Machine Structure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86A303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16.8pt;margin-top:524pt;width:468pt;height:.05pt;z-index:-25165312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" stroked="f">
                <v:textbox style="mso-fit-shape-to-text:t" inset="0,0,0,0">
                  <w:txbxContent>
                    <w:p w14:paraId="462BA703" w14:textId="0EE62C42" w:rsidR="00E520D6" w:rsidRPr="002036C9" w:rsidRDefault="00E520D6" w:rsidP="00E520D6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B3540D">
                          <w:rPr>
                            <w:noProof/>
                          </w:rPr>
                          <w:t>1</w:t>
                        </w:r>
                      </w:fldSimple>
                      <w:r>
                        <w:t>: Machine Structure Diagram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  <w:lang w:bidi="ar-SA"/>
        </w:rPr>
        <w:drawing>
          <wp:anchor distT="0" distB="0" distL="114300" distR="114300" simplePos="0" relativeHeight="251661312" behindDoc="1" locked="0" layoutInCell="1" allowOverlap="1" wp14:anchorId="51A201B2" wp14:editId="6FC96BEE">
            <wp:simplePos x="0" y="0"/>
            <wp:positionH relativeFrom="margin">
              <wp:align>right</wp:align>
            </wp:positionH>
            <wp:positionV relativeFrom="paragraph">
              <wp:posOffset>218440</wp:posOffset>
            </wp:positionV>
            <wp:extent cx="5943600" cy="6322060"/>
            <wp:effectExtent l="0" t="0" r="0" b="2540"/>
            <wp:wrapTight wrapText="bothSides">
              <wp:wrapPolygon edited="0">
                <wp:start x="0" y="0"/>
                <wp:lineTo x="0" y="21544"/>
                <wp:lineTo x="21531" y="21544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chineStructureDiag.drawi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22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7EA50B" w14:textId="3E745FD3" w:rsidR="000F2F75" w:rsidRDefault="000F2F75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0A115004" w14:textId="77777777" w:rsidR="00B3540D" w:rsidRDefault="00B3540D" w:rsidP="008E0933">
      <w:pPr>
        <w:jc w:val="center"/>
        <w:rPr>
          <w:rFonts w:ascii="Times New Roman" w:hAnsi="Times New Roman" w:cs="Times New Roman"/>
          <w:noProof/>
          <w:sz w:val="28"/>
          <w:szCs w:val="28"/>
          <w:lang w:eastAsia="en-GB"/>
        </w:rPr>
      </w:pPr>
    </w:p>
    <w:p w14:paraId="55376878" w14:textId="6FD5ECE7" w:rsidR="00B3540D" w:rsidRDefault="00B3540D" w:rsidP="00B3540D">
      <w:pPr>
        <w:pStyle w:val="Heading1"/>
        <w:rPr>
          <w:noProof/>
          <w:lang w:eastAsia="en-GB"/>
        </w:rPr>
      </w:pPr>
      <w:r>
        <w:rPr>
          <w:noProof/>
          <w:lang w:eastAsia="en-GB"/>
        </w:rPr>
        <w:lastRenderedPageBreak/>
        <w:t>Justifications:</w:t>
      </w:r>
    </w:p>
    <w:p w14:paraId="387324E1" w14:textId="77777777" w:rsidR="00B3540D" w:rsidRDefault="00B3540D" w:rsidP="00B3540D">
      <w:pPr>
        <w:rPr>
          <w:lang w:eastAsia="en-GB"/>
        </w:rPr>
      </w:pPr>
    </w:p>
    <w:p w14:paraId="345A9D56" w14:textId="1352CD0D" w:rsidR="00B3540D" w:rsidRPr="00B3540D" w:rsidRDefault="00B3540D" w:rsidP="00B3540D">
      <w:pPr>
        <w:rPr>
          <w:lang w:eastAsia="en-GB"/>
        </w:rPr>
      </w:pPr>
      <w:r>
        <w:rPr>
          <w:lang w:eastAsia="en-GB"/>
        </w:rPr>
        <w:t>Detailed explanations for the assigned and utilized SETS, VARIABLES and INVARIENTS are provided below.</w:t>
      </w:r>
    </w:p>
    <w:p w14:paraId="7CEE3B79" w14:textId="77777777" w:rsidR="00B3540D" w:rsidRDefault="00B3540D" w:rsidP="00B3540D">
      <w:pPr>
        <w:rPr>
          <w:lang w:eastAsia="en-GB"/>
        </w:rPr>
      </w:pPr>
    </w:p>
    <w:p w14:paraId="2B4C3EAA" w14:textId="77777777" w:rsidR="00B3540D" w:rsidRDefault="00B3540D" w:rsidP="00B3540D">
      <w:pPr>
        <w:keepNext/>
      </w:pPr>
      <w:r w:rsidRPr="00B3540D">
        <w:rPr>
          <w:lang w:eastAsia="en-GB"/>
        </w:rPr>
        <w:drawing>
          <wp:inline distT="0" distB="0" distL="0" distR="0" wp14:anchorId="5303F504" wp14:editId="004D81A4">
            <wp:extent cx="5943600" cy="25844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C7DFA" w14:textId="0128D703" w:rsidR="00B3540D" w:rsidRPr="00B3540D" w:rsidRDefault="00B3540D" w:rsidP="00B3540D">
      <w:pPr>
        <w:pStyle w:val="Caption"/>
        <w:jc w:val="center"/>
        <w:rPr>
          <w:lang w:eastAsia="en-GB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: SETS, VARIABLES and INVARIENTS</w:t>
      </w:r>
    </w:p>
    <w:p w14:paraId="49AF9437" w14:textId="21157BA1" w:rsidR="00B3540D" w:rsidRDefault="00B3540D" w:rsidP="00B3540D">
      <w:pPr>
        <w:pStyle w:val="Heading2"/>
        <w:rPr>
          <w:lang w:eastAsia="en-GB"/>
        </w:rPr>
      </w:pPr>
      <w:r>
        <w:rPr>
          <w:lang w:eastAsia="en-GB"/>
        </w:rPr>
        <w:t>SETS &amp;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05"/>
        <w:gridCol w:w="4645"/>
      </w:tblGrid>
      <w:tr w:rsidR="00B3540D" w14:paraId="6F0474F8" w14:textId="77777777" w:rsidTr="00B3540D">
        <w:trPr>
          <w:trHeight w:val="377"/>
        </w:trPr>
        <w:tc>
          <w:tcPr>
            <w:tcW w:w="4705" w:type="dxa"/>
          </w:tcPr>
          <w:p w14:paraId="1A090201" w14:textId="50349552" w:rsidR="00B3540D" w:rsidRPr="00B3540D" w:rsidRDefault="00B3540D" w:rsidP="00B3540D">
            <w:pPr>
              <w:rPr>
                <w:b/>
                <w:lang w:eastAsia="en-GB"/>
              </w:rPr>
            </w:pPr>
            <w:r w:rsidRPr="00B3540D">
              <w:rPr>
                <w:b/>
                <w:lang w:eastAsia="en-GB"/>
              </w:rPr>
              <w:t>SET</w:t>
            </w:r>
            <w:r>
              <w:rPr>
                <w:b/>
                <w:lang w:eastAsia="en-GB"/>
              </w:rPr>
              <w:t xml:space="preserve"> &amp; CONSTANTS</w:t>
            </w:r>
          </w:p>
        </w:tc>
        <w:tc>
          <w:tcPr>
            <w:tcW w:w="4645" w:type="dxa"/>
          </w:tcPr>
          <w:p w14:paraId="669EA3F2" w14:textId="7E94C697" w:rsidR="00B3540D" w:rsidRPr="00B3540D" w:rsidRDefault="00B3540D" w:rsidP="00B3540D">
            <w:pPr>
              <w:rPr>
                <w:b/>
                <w:lang w:eastAsia="en-GB"/>
              </w:rPr>
            </w:pPr>
            <w:r w:rsidRPr="00B3540D">
              <w:rPr>
                <w:b/>
                <w:lang w:eastAsia="en-GB"/>
              </w:rPr>
              <w:t>Explanation</w:t>
            </w:r>
          </w:p>
        </w:tc>
      </w:tr>
      <w:tr w:rsidR="00B3540D" w14:paraId="54BB628F" w14:textId="77777777" w:rsidTr="00B3540D">
        <w:trPr>
          <w:trHeight w:val="980"/>
        </w:trPr>
        <w:tc>
          <w:tcPr>
            <w:tcW w:w="4705" w:type="dxa"/>
          </w:tcPr>
          <w:p w14:paraId="19084A2D" w14:textId="42644063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PLAYER = {PLAYER_1, PLAYER_2}</w:t>
            </w:r>
          </w:p>
        </w:tc>
        <w:tc>
          <w:tcPr>
            <w:tcW w:w="4645" w:type="dxa"/>
          </w:tcPr>
          <w:p w14:paraId="6E127264" w14:textId="548B6835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 xml:space="preserve">This Represents the two participants in the game. Battleship game involves two players, requiring this set to distinguish between them. </w:t>
            </w:r>
          </w:p>
        </w:tc>
      </w:tr>
      <w:tr w:rsidR="00B3540D" w14:paraId="75C8B54A" w14:textId="77777777" w:rsidTr="00B3540D">
        <w:trPr>
          <w:trHeight w:val="980"/>
        </w:trPr>
        <w:tc>
          <w:tcPr>
            <w:tcW w:w="4705" w:type="dxa"/>
          </w:tcPr>
          <w:p w14:paraId="33C0E815" w14:textId="08D6E17F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STATUS = {DEPLOY_STAGE, ONGOING_GAME, WI</w:t>
            </w:r>
            <w:r>
              <w:rPr>
                <w:rFonts w:ascii="Courier New" w:hAnsi="Courier New" w:cs="Courier New"/>
              </w:rPr>
              <w:t>NNER_PLAYER_1, WINNER_PLAYER_2}</w:t>
            </w:r>
          </w:p>
        </w:tc>
        <w:tc>
          <w:tcPr>
            <w:tcW w:w="4645" w:type="dxa"/>
          </w:tcPr>
          <w:p w14:paraId="0A944932" w14:textId="497BCA5D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his Represents different game status. This is requires to keep track the game progression throughout the different stages of the game.</w:t>
            </w:r>
          </w:p>
        </w:tc>
      </w:tr>
      <w:tr w:rsidR="00B3540D" w14:paraId="6F974927" w14:textId="77777777" w:rsidTr="00B3540D">
        <w:trPr>
          <w:trHeight w:val="1160"/>
        </w:trPr>
        <w:tc>
          <w:tcPr>
            <w:tcW w:w="4705" w:type="dxa"/>
          </w:tcPr>
          <w:p w14:paraId="2FDFC594" w14:textId="597B4457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MESSAGE = {SUCCESS, INVALID_PLACEMENT, SHIPS_ARE_ALREADY_PLACED,HIT,MISS, YOU_TRIED_THIS_TARGET_BEFORE}</w:t>
            </w:r>
          </w:p>
        </w:tc>
        <w:tc>
          <w:tcPr>
            <w:tcW w:w="4645" w:type="dxa"/>
          </w:tcPr>
          <w:p w14:paraId="36AB959C" w14:textId="2D0F2661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his Represents the feedback messages. This Requires to provide relevant game notifications during the play.</w:t>
            </w:r>
          </w:p>
        </w:tc>
      </w:tr>
      <w:tr w:rsidR="00B3540D" w14:paraId="76D968E3" w14:textId="77777777" w:rsidTr="00B3540D">
        <w:trPr>
          <w:trHeight w:val="1160"/>
        </w:trPr>
        <w:tc>
          <w:tcPr>
            <w:tcW w:w="4705" w:type="dxa"/>
          </w:tcPr>
          <w:p w14:paraId="7FC00A19" w14:textId="41F86E1F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GRID</w:t>
            </w:r>
          </w:p>
        </w:tc>
        <w:tc>
          <w:tcPr>
            <w:tcW w:w="4645" w:type="dxa"/>
          </w:tcPr>
          <w:p w14:paraId="05505BAB" w14:textId="17CB378F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his is the game board coordinates which defines the playable area for ship placement and targeting.</w:t>
            </w:r>
          </w:p>
        </w:tc>
      </w:tr>
      <w:tr w:rsidR="00B3540D" w14:paraId="029EC15E" w14:textId="77777777" w:rsidTr="00B3540D">
        <w:trPr>
          <w:trHeight w:val="1160"/>
        </w:trPr>
        <w:tc>
          <w:tcPr>
            <w:tcW w:w="4705" w:type="dxa"/>
          </w:tcPr>
          <w:p w14:paraId="0D99CE65" w14:textId="728B835B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gridSize</w:t>
            </w:r>
          </w:p>
        </w:tc>
        <w:tc>
          <w:tcPr>
            <w:tcW w:w="4645" w:type="dxa"/>
          </w:tcPr>
          <w:p w14:paraId="608FAAF7" w14:textId="08E0941A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his constant used for set the grid dimensions. As for this specification it uses 10 x 10 grid, hence the grid size would be 10.</w:t>
            </w:r>
          </w:p>
        </w:tc>
      </w:tr>
      <w:tr w:rsidR="00B3540D" w14:paraId="7CB7CBE6" w14:textId="77777777" w:rsidTr="00B3540D">
        <w:trPr>
          <w:trHeight w:val="1160"/>
        </w:trPr>
        <w:tc>
          <w:tcPr>
            <w:tcW w:w="4705" w:type="dxa"/>
          </w:tcPr>
          <w:p w14:paraId="1F6CDB63" w14:textId="1CCCED36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shipCount</w:t>
            </w:r>
          </w:p>
        </w:tc>
        <w:tc>
          <w:tcPr>
            <w:tcW w:w="4645" w:type="dxa"/>
          </w:tcPr>
          <w:p w14:paraId="2E292D33" w14:textId="6C6C8E5E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his is the number of ships that each player can deploy. This fixes ship count for balanced gameplay.</w:t>
            </w:r>
          </w:p>
        </w:tc>
      </w:tr>
    </w:tbl>
    <w:p w14:paraId="65B45713" w14:textId="77777777" w:rsidR="00B3540D" w:rsidRDefault="00B3540D" w:rsidP="00B3540D">
      <w:pPr>
        <w:rPr>
          <w:lang w:eastAsia="en-GB"/>
        </w:rPr>
      </w:pPr>
    </w:p>
    <w:p w14:paraId="61404376" w14:textId="13076596" w:rsidR="00B3540D" w:rsidRDefault="00B3540D" w:rsidP="00B3540D">
      <w:pPr>
        <w:pStyle w:val="Heading2"/>
        <w:rPr>
          <w:lang w:eastAsia="en-GB"/>
        </w:rPr>
      </w:pPr>
      <w:r>
        <w:rPr>
          <w:lang w:eastAsia="en-GB"/>
        </w:rPr>
        <w:t>VARIABLES &amp; INVARIENTS</w:t>
      </w:r>
    </w:p>
    <w:p w14:paraId="1DD0F393" w14:textId="77777777" w:rsidR="00B3540D" w:rsidRDefault="00B3540D" w:rsidP="00B3540D">
      <w:pPr>
        <w:rPr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3540D" w14:paraId="26D5AFD3" w14:textId="77777777" w:rsidTr="00B3540D">
        <w:trPr>
          <w:trHeight w:val="458"/>
        </w:trPr>
        <w:tc>
          <w:tcPr>
            <w:tcW w:w="4675" w:type="dxa"/>
          </w:tcPr>
          <w:p w14:paraId="73AA5803" w14:textId="47D1E73C" w:rsidR="00B3540D" w:rsidRPr="00B3540D" w:rsidRDefault="00B3540D" w:rsidP="00B3540D">
            <w:pPr>
              <w:rPr>
                <w:b/>
                <w:lang w:eastAsia="en-GB"/>
              </w:rPr>
            </w:pPr>
            <w:r w:rsidRPr="00B3540D">
              <w:rPr>
                <w:b/>
                <w:lang w:eastAsia="en-GB"/>
              </w:rPr>
              <w:t>VARIABLES &amp; INVARIENTS</w:t>
            </w:r>
          </w:p>
        </w:tc>
        <w:tc>
          <w:tcPr>
            <w:tcW w:w="4675" w:type="dxa"/>
          </w:tcPr>
          <w:p w14:paraId="68FF57BC" w14:textId="5AA0C9FA" w:rsidR="00B3540D" w:rsidRPr="00B3540D" w:rsidRDefault="00B3540D" w:rsidP="00B3540D">
            <w:pPr>
              <w:rPr>
                <w:b/>
                <w:lang w:eastAsia="en-GB"/>
              </w:rPr>
            </w:pPr>
            <w:r w:rsidRPr="00B3540D">
              <w:rPr>
                <w:b/>
                <w:lang w:eastAsia="en-GB"/>
              </w:rPr>
              <w:t>Explanation</w:t>
            </w:r>
          </w:p>
        </w:tc>
      </w:tr>
      <w:tr w:rsidR="00B3540D" w14:paraId="78832119" w14:textId="77777777" w:rsidTr="00B3540D">
        <w:trPr>
          <w:trHeight w:val="1250"/>
        </w:trPr>
        <w:tc>
          <w:tcPr>
            <w:tcW w:w="4675" w:type="dxa"/>
          </w:tcPr>
          <w:p w14:paraId="5EA119FE" w14:textId="77777777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layerGrids</w:t>
            </w:r>
          </w:p>
          <w:p w14:paraId="6EC6F409" w14:textId="56CBDB39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playerGrids : PLAYER --&gt; POW(GRID)</w:t>
            </w:r>
          </w:p>
        </w:tc>
        <w:tc>
          <w:tcPr>
            <w:tcW w:w="4675" w:type="dxa"/>
          </w:tcPr>
          <w:p w14:paraId="618CFAEC" w14:textId="6B3C7749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playerGrids uses to map players to their own grids and this keeps track of each player’s board setup. Each player must have a grid of valid coordinates. This ensures proper grid assignment.</w:t>
            </w:r>
          </w:p>
        </w:tc>
      </w:tr>
      <w:tr w:rsidR="00B3540D" w14:paraId="63FAA323" w14:textId="77777777" w:rsidTr="00B3540D">
        <w:trPr>
          <w:trHeight w:val="1790"/>
        </w:trPr>
        <w:tc>
          <w:tcPr>
            <w:tcW w:w="4675" w:type="dxa"/>
          </w:tcPr>
          <w:p w14:paraId="2B87135A" w14:textId="6D0A7F47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F</w:t>
            </w:r>
            <w:r>
              <w:rPr>
                <w:rFonts w:ascii="Courier New" w:hAnsi="Courier New" w:cs="Courier New"/>
              </w:rPr>
              <w:t>leet</w:t>
            </w:r>
          </w:p>
          <w:p w14:paraId="0BC6AFD6" w14:textId="77777777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fleet : PLAYER --&gt; POW(GRID)</w:t>
            </w:r>
          </w:p>
          <w:p w14:paraId="5999B577" w14:textId="0BCE61EE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!(player).(player:PLAYER =&gt; card(fleet(player)) &lt;= shipCount)</w:t>
            </w:r>
          </w:p>
        </w:tc>
        <w:tc>
          <w:tcPr>
            <w:tcW w:w="4675" w:type="dxa"/>
          </w:tcPr>
          <w:p w14:paraId="3544AA5A" w14:textId="77777777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Stores ships’ positions of each player for ship placement validation and hit detection.</w:t>
            </w:r>
          </w:p>
          <w:p w14:paraId="132F2788" w14:textId="77777777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Each player’s fleet must consist of valid coordinates within the grid.</w:t>
            </w:r>
          </w:p>
          <w:p w14:paraId="78D379F5" w14:textId="42BC6D2C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A player’s fleet cannot exceed the allowed ship count.</w:t>
            </w:r>
          </w:p>
        </w:tc>
      </w:tr>
      <w:tr w:rsidR="00B3540D" w14:paraId="59C5EBE1" w14:textId="77777777" w:rsidTr="00B3540D">
        <w:trPr>
          <w:trHeight w:val="1250"/>
        </w:trPr>
        <w:tc>
          <w:tcPr>
            <w:tcW w:w="4675" w:type="dxa"/>
          </w:tcPr>
          <w:p w14:paraId="3778A523" w14:textId="130C4FEB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S</w:t>
            </w:r>
            <w:r>
              <w:rPr>
                <w:rFonts w:ascii="Courier New" w:hAnsi="Courier New" w:cs="Courier New"/>
              </w:rPr>
              <w:t>hots</w:t>
            </w:r>
          </w:p>
          <w:p w14:paraId="21516EBA" w14:textId="602B43E4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shots : PLAYER --&gt; POW(GRID)</w:t>
            </w:r>
          </w:p>
        </w:tc>
        <w:tc>
          <w:tcPr>
            <w:tcW w:w="4675" w:type="dxa"/>
          </w:tcPr>
          <w:p w14:paraId="2FDFBA4B" w14:textId="77777777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racks all shots fired by each player for prevent duplicate shots and helps determine game progress.</w:t>
            </w:r>
          </w:p>
          <w:p w14:paraId="4C119675" w14:textId="0E696BD9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All the shots must be valid grid coordinates.</w:t>
            </w:r>
          </w:p>
        </w:tc>
      </w:tr>
      <w:tr w:rsidR="00B3540D" w14:paraId="32BF9C8C" w14:textId="77777777" w:rsidTr="00B3540D">
        <w:trPr>
          <w:trHeight w:val="1790"/>
        </w:trPr>
        <w:tc>
          <w:tcPr>
            <w:tcW w:w="4675" w:type="dxa"/>
          </w:tcPr>
          <w:p w14:paraId="64D35D40" w14:textId="5FD9AA2F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H</w:t>
            </w:r>
            <w:r>
              <w:rPr>
                <w:rFonts w:ascii="Courier New" w:hAnsi="Courier New" w:cs="Courier New"/>
              </w:rPr>
              <w:t>its</w:t>
            </w:r>
          </w:p>
          <w:p w14:paraId="18F70DBA" w14:textId="15C6D3D6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hits : PLAYER --&gt; NAT</w:t>
            </w:r>
          </w:p>
        </w:tc>
        <w:tc>
          <w:tcPr>
            <w:tcW w:w="4675" w:type="dxa"/>
          </w:tcPr>
          <w:p w14:paraId="6C30F7E2" w14:textId="77777777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racks successful hits per player. This requires for determine when a player wins the game.</w:t>
            </w:r>
          </w:p>
          <w:p w14:paraId="58D65D21" w14:textId="59E4DB13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Since negative hits are logically impossible and there can be an event that a player don’t have any successful hit. Hence this tracks natural numbers including 0.</w:t>
            </w:r>
          </w:p>
        </w:tc>
      </w:tr>
      <w:tr w:rsidR="00B3540D" w14:paraId="6EA108A0" w14:textId="77777777" w:rsidTr="00B3540D">
        <w:trPr>
          <w:trHeight w:val="1520"/>
        </w:trPr>
        <w:tc>
          <w:tcPr>
            <w:tcW w:w="4675" w:type="dxa"/>
          </w:tcPr>
          <w:p w14:paraId="639534C2" w14:textId="2DA28A52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</w:t>
            </w:r>
            <w:r>
              <w:rPr>
                <w:rFonts w:ascii="Courier New" w:hAnsi="Courier New" w:cs="Courier New"/>
              </w:rPr>
              <w:t>urn</w:t>
            </w:r>
          </w:p>
          <w:p w14:paraId="7BE56D5D" w14:textId="5441049F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turn : PLAYER</w:t>
            </w:r>
          </w:p>
        </w:tc>
        <w:tc>
          <w:tcPr>
            <w:tcW w:w="4675" w:type="dxa"/>
          </w:tcPr>
          <w:p w14:paraId="085F769A" w14:textId="12A5C7CF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 xml:space="preserve">The game is alternates between player’s turn, hence the turn variable tracks the current player who’s attacking at the moment. </w:t>
            </w:r>
          </w:p>
          <w:p w14:paraId="2BA18611" w14:textId="7CEF0339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he current turn must belong to a valid player and it must be always assigned.</w:t>
            </w:r>
          </w:p>
        </w:tc>
      </w:tr>
      <w:tr w:rsidR="00B3540D" w14:paraId="10F7E09A" w14:textId="77777777" w:rsidTr="00B3540D">
        <w:trPr>
          <w:trHeight w:val="980"/>
        </w:trPr>
        <w:tc>
          <w:tcPr>
            <w:tcW w:w="4675" w:type="dxa"/>
          </w:tcPr>
          <w:p w14:paraId="3AEC0056" w14:textId="5155984F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opponent</w:t>
            </w:r>
          </w:p>
          <w:p w14:paraId="7841295A" w14:textId="77777777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opponent : PLAYER</w:t>
            </w:r>
          </w:p>
          <w:p w14:paraId="32D4C2C9" w14:textId="26AA360A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turn /= opponent</w:t>
            </w:r>
          </w:p>
        </w:tc>
        <w:tc>
          <w:tcPr>
            <w:tcW w:w="4675" w:type="dxa"/>
          </w:tcPr>
          <w:p w14:paraId="2274C3B7" w14:textId="77777777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his is the opposing player during the current turn. This requires for determine whose ships are targeted.</w:t>
            </w:r>
          </w:p>
          <w:p w14:paraId="274158C9" w14:textId="56B64A57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lastRenderedPageBreak/>
              <w:t>Opponent also should be a valid player and since players cannot play against themselves, opponent cannot be the turn at the same time.</w:t>
            </w:r>
          </w:p>
        </w:tc>
      </w:tr>
      <w:tr w:rsidR="00B3540D" w14:paraId="68D4D3E5" w14:textId="77777777" w:rsidTr="00B3540D">
        <w:trPr>
          <w:trHeight w:val="1340"/>
        </w:trPr>
        <w:tc>
          <w:tcPr>
            <w:tcW w:w="4675" w:type="dxa"/>
          </w:tcPr>
          <w:p w14:paraId="46674D6B" w14:textId="7485105B" w:rsidR="00B3540D" w:rsidRDefault="00B3540D" w:rsidP="00B3540D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gameState</w:t>
            </w:r>
          </w:p>
          <w:p w14:paraId="107035A9" w14:textId="47972080" w:rsidR="00B3540D" w:rsidRDefault="00B3540D" w:rsidP="00B3540D">
            <w:pPr>
              <w:rPr>
                <w:lang w:eastAsia="en-GB"/>
              </w:rPr>
            </w:pPr>
            <w:r>
              <w:rPr>
                <w:rFonts w:ascii="Courier New" w:hAnsi="Courier New" w:cs="Courier New"/>
              </w:rPr>
              <w:t>gameState : STATUS</w:t>
            </w:r>
          </w:p>
        </w:tc>
        <w:tc>
          <w:tcPr>
            <w:tcW w:w="4675" w:type="dxa"/>
          </w:tcPr>
          <w:p w14:paraId="2E12D465" w14:textId="77777777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This Represents the current state of the game. This is requires to manage game flow from deployment to conclusion.</w:t>
            </w:r>
          </w:p>
          <w:p w14:paraId="3BC75356" w14:textId="236AE735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gameState should be always a valid STATUS.</w:t>
            </w:r>
          </w:p>
        </w:tc>
      </w:tr>
    </w:tbl>
    <w:p w14:paraId="741D1E33" w14:textId="77777777" w:rsidR="00B3540D" w:rsidRPr="00B3540D" w:rsidRDefault="00B3540D" w:rsidP="00B3540D">
      <w:pPr>
        <w:rPr>
          <w:lang w:eastAsia="en-GB"/>
        </w:rPr>
      </w:pPr>
    </w:p>
    <w:p w14:paraId="30831F50" w14:textId="7E5D683E" w:rsidR="000F2F75" w:rsidRDefault="00B3540D" w:rsidP="00B3540D">
      <w:pPr>
        <w:pStyle w:val="Heading1"/>
        <w:rPr>
          <w:noProof/>
          <w:lang w:eastAsia="en-GB"/>
        </w:rPr>
      </w:pPr>
      <w:r>
        <w:rPr>
          <w:noProof/>
          <w:lang w:eastAsia="en-GB"/>
        </w:rPr>
        <w:t>Machine Testing results:</w:t>
      </w:r>
    </w:p>
    <w:p w14:paraId="633188E3" w14:textId="77777777" w:rsidR="00B3540D" w:rsidRDefault="00B3540D" w:rsidP="00B3540D">
      <w:pPr>
        <w:rPr>
          <w:lang w:eastAsia="en-GB"/>
        </w:rPr>
      </w:pPr>
    </w:p>
    <w:p w14:paraId="6075156C" w14:textId="7A61174B" w:rsidR="00B3540D" w:rsidRDefault="00B3540D" w:rsidP="00B3540D">
      <w:pPr>
        <w:pStyle w:val="Heading2"/>
        <w:rPr>
          <w:lang w:eastAsia="en-GB"/>
        </w:rPr>
      </w:pPr>
      <w:r>
        <w:rPr>
          <w:lang w:eastAsia="en-GB"/>
        </w:rPr>
        <w:t>Type Check Result</w:t>
      </w:r>
    </w:p>
    <w:p w14:paraId="06C3B6AA" w14:textId="46FA4678" w:rsidR="00B3540D" w:rsidRDefault="00B3540D" w:rsidP="00B3540D">
      <w:pPr>
        <w:rPr>
          <w:lang w:eastAsia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9F2A50" wp14:editId="4F23F00E">
                <wp:simplePos x="0" y="0"/>
                <wp:positionH relativeFrom="column">
                  <wp:posOffset>0</wp:posOffset>
                </wp:positionH>
                <wp:positionV relativeFrom="paragraph">
                  <wp:posOffset>3227070</wp:posOffset>
                </wp:positionV>
                <wp:extent cx="5943600" cy="635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CA13468" w14:textId="44032048" w:rsidR="00B3540D" w:rsidRPr="00A0587B" w:rsidRDefault="00B3540D" w:rsidP="00B3540D">
                            <w:pPr>
                              <w:pStyle w:val="Caption"/>
                              <w:jc w:val="center"/>
                              <w:rPr>
                                <w:lang w:eastAsia="en-GB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>: Type Check resu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9F2A50" id="Text Box 7" o:spid="_x0000_s1027" type="#_x0000_t202" style="position:absolute;margin-left:0;margin-top:254.1pt;width:468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" stroked="f">
                <v:textbox style="mso-fit-shape-to-text:t" inset="0,0,0,0">
                  <w:txbxContent>
                    <w:p w14:paraId="5CA13468" w14:textId="44032048" w:rsidR="00B3540D" w:rsidRPr="00A0587B" w:rsidRDefault="00B3540D" w:rsidP="00B3540D">
                      <w:pPr>
                        <w:pStyle w:val="Caption"/>
                        <w:jc w:val="center"/>
                        <w:rPr>
                          <w:lang w:eastAsia="en-GB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t>: Type Check resul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3540D">
        <w:rPr>
          <w:lang w:eastAsia="en-GB"/>
        </w:rPr>
        <w:drawing>
          <wp:anchor distT="0" distB="0" distL="114300" distR="114300" simplePos="0" relativeHeight="251664384" behindDoc="0" locked="0" layoutInCell="1" allowOverlap="1" wp14:anchorId="3C995216" wp14:editId="630F7C9D">
            <wp:simplePos x="0" y="0"/>
            <wp:positionH relativeFrom="margin">
              <wp:align>right</wp:align>
            </wp:positionH>
            <wp:positionV relativeFrom="paragraph">
              <wp:posOffset>438785</wp:posOffset>
            </wp:positionV>
            <wp:extent cx="5943600" cy="2731135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6F4F1F" w14:textId="1FDAC044" w:rsidR="00B3540D" w:rsidRPr="00B3540D" w:rsidRDefault="00B3540D" w:rsidP="00B3540D">
      <w:pPr>
        <w:tabs>
          <w:tab w:val="left" w:pos="2355"/>
        </w:tabs>
        <w:rPr>
          <w:lang w:eastAsia="en-GB"/>
        </w:rPr>
      </w:pPr>
      <w:r>
        <w:rPr>
          <w:lang w:eastAsia="en-GB"/>
        </w:rPr>
        <w:tab/>
      </w:r>
    </w:p>
    <w:p w14:paraId="3DDAB4A1" w14:textId="77777777" w:rsidR="00B3540D" w:rsidRPr="00B3540D" w:rsidRDefault="00B3540D" w:rsidP="00B3540D">
      <w:pPr>
        <w:rPr>
          <w:lang w:eastAsia="en-GB"/>
        </w:rPr>
      </w:pPr>
    </w:p>
    <w:p w14:paraId="48734BDC" w14:textId="77777777" w:rsidR="00B3540D" w:rsidRDefault="00B3540D" w:rsidP="00B3540D">
      <w:pPr>
        <w:rPr>
          <w:lang w:eastAsia="en-GB"/>
        </w:rPr>
      </w:pPr>
    </w:p>
    <w:p w14:paraId="642C835A" w14:textId="77777777" w:rsidR="00B3540D" w:rsidRDefault="00B3540D" w:rsidP="00B3540D">
      <w:pPr>
        <w:rPr>
          <w:lang w:eastAsia="en-GB"/>
        </w:rPr>
      </w:pPr>
    </w:p>
    <w:p w14:paraId="1AB7F840" w14:textId="77777777" w:rsidR="00B3540D" w:rsidRDefault="00B3540D" w:rsidP="00B3540D">
      <w:pPr>
        <w:rPr>
          <w:lang w:eastAsia="en-GB"/>
        </w:rPr>
      </w:pPr>
    </w:p>
    <w:p w14:paraId="1EBB7FF3" w14:textId="77777777" w:rsidR="00B3540D" w:rsidRDefault="00B3540D" w:rsidP="00B3540D">
      <w:pPr>
        <w:rPr>
          <w:lang w:eastAsia="en-GB"/>
        </w:rPr>
      </w:pPr>
    </w:p>
    <w:p w14:paraId="1A2858CF" w14:textId="77777777" w:rsidR="00B3540D" w:rsidRDefault="00B3540D" w:rsidP="00B3540D">
      <w:pPr>
        <w:rPr>
          <w:lang w:eastAsia="en-GB"/>
        </w:rPr>
      </w:pPr>
    </w:p>
    <w:p w14:paraId="18E3B446" w14:textId="33D4D8D6" w:rsidR="00B3540D" w:rsidRDefault="00B3540D" w:rsidP="00B3540D">
      <w:pPr>
        <w:pStyle w:val="Heading1"/>
        <w:rPr>
          <w:lang w:eastAsia="en-GB"/>
        </w:rPr>
      </w:pPr>
      <w:r>
        <w:rPr>
          <w:lang w:eastAsia="en-GB"/>
        </w:rPr>
        <w:lastRenderedPageBreak/>
        <w:t>Graphical Visualization</w:t>
      </w:r>
    </w:p>
    <w:p w14:paraId="7C3A8F73" w14:textId="77777777" w:rsidR="00B3540D" w:rsidRPr="00B3540D" w:rsidRDefault="00B3540D" w:rsidP="00B3540D">
      <w:pPr>
        <w:rPr>
          <w:lang w:eastAsia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3870"/>
        <w:gridCol w:w="1116"/>
        <w:gridCol w:w="3109"/>
      </w:tblGrid>
      <w:tr w:rsidR="00B3540D" w14:paraId="629E67C9" w14:textId="77777777" w:rsidTr="00B3540D">
        <w:tc>
          <w:tcPr>
            <w:tcW w:w="1255" w:type="dxa"/>
          </w:tcPr>
          <w:p w14:paraId="1840344E" w14:textId="387921FA" w:rsidR="00B3540D" w:rsidRDefault="00B3540D" w:rsidP="00B3540D">
            <w:pPr>
              <w:rPr>
                <w:lang w:eastAsia="en-GB"/>
              </w:rPr>
            </w:pPr>
            <w:r w:rsidRPr="00B3540D">
              <w:rPr>
                <w:lang w:eastAsia="en-GB"/>
              </w:rPr>
              <w:drawing>
                <wp:anchor distT="0" distB="0" distL="114300" distR="114300" simplePos="0" relativeHeight="251672576" behindDoc="0" locked="0" layoutInCell="1" allowOverlap="1" wp14:anchorId="2C976468" wp14:editId="1603A993">
                  <wp:simplePos x="0" y="0"/>
                  <wp:positionH relativeFrom="margin">
                    <wp:posOffset>118745</wp:posOffset>
                  </wp:positionH>
                  <wp:positionV relativeFrom="paragraph">
                    <wp:posOffset>57150</wp:posOffset>
                  </wp:positionV>
                  <wp:extent cx="533400" cy="495300"/>
                  <wp:effectExtent l="0" t="0" r="0" b="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105" r="9210"/>
                          <a:stretch/>
                        </pic:blipFill>
                        <pic:spPr bwMode="auto">
                          <a:xfrm>
                            <a:off x="0" y="0"/>
                            <a:ext cx="533400" cy="495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870" w:type="dxa"/>
          </w:tcPr>
          <w:p w14:paraId="2F1FF638" w14:textId="77777777" w:rsidR="00B3540D" w:rsidRDefault="00B3540D" w:rsidP="00B3540D">
            <w:pPr>
              <w:jc w:val="center"/>
              <w:rPr>
                <w:lang w:eastAsia="en-GB"/>
              </w:rPr>
            </w:pPr>
          </w:p>
          <w:p w14:paraId="4DBE5F0D" w14:textId="77777777" w:rsidR="00B3540D" w:rsidRDefault="00B3540D" w:rsidP="00B3540D">
            <w:pPr>
              <w:jc w:val="center"/>
              <w:rPr>
                <w:lang w:eastAsia="en-GB"/>
              </w:rPr>
            </w:pPr>
            <w:r>
              <w:rPr>
                <w:lang w:eastAsia="en-GB"/>
              </w:rPr>
              <w:t>Opposing Player (who takes the attack)</w:t>
            </w:r>
          </w:p>
          <w:p w14:paraId="722343D6" w14:textId="77777777" w:rsidR="00B3540D" w:rsidRDefault="00B3540D" w:rsidP="00B3540D">
            <w:pPr>
              <w:rPr>
                <w:lang w:eastAsia="en-GB"/>
              </w:rPr>
            </w:pPr>
          </w:p>
        </w:tc>
        <w:tc>
          <w:tcPr>
            <w:tcW w:w="1116" w:type="dxa"/>
          </w:tcPr>
          <w:p w14:paraId="4DEE6F17" w14:textId="37E6F7BC" w:rsidR="00B3540D" w:rsidRDefault="00B3540D" w:rsidP="00B3540D">
            <w:pPr>
              <w:rPr>
                <w:lang w:eastAsia="en-GB"/>
              </w:rPr>
            </w:pPr>
            <w:r w:rsidRPr="00B3540D">
              <w:rPr>
                <w:lang w:eastAsia="en-GB"/>
              </w:rPr>
              <w:drawing>
                <wp:anchor distT="0" distB="0" distL="114300" distR="114300" simplePos="0" relativeHeight="251668480" behindDoc="1" locked="0" layoutInCell="1" allowOverlap="1" wp14:anchorId="76536F86" wp14:editId="3F1EDE46">
                  <wp:simplePos x="0" y="0"/>
                  <wp:positionH relativeFrom="column">
                    <wp:posOffset>55880</wp:posOffset>
                  </wp:positionH>
                  <wp:positionV relativeFrom="paragraph">
                    <wp:posOffset>57150</wp:posOffset>
                  </wp:positionV>
                  <wp:extent cx="504825" cy="476250"/>
                  <wp:effectExtent l="0" t="0" r="9525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36" r="6250"/>
                          <a:stretch/>
                        </pic:blipFill>
                        <pic:spPr bwMode="auto">
                          <a:xfrm>
                            <a:off x="0" y="0"/>
                            <a:ext cx="504825" cy="4762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09" w:type="dxa"/>
          </w:tcPr>
          <w:p w14:paraId="78359B81" w14:textId="77777777" w:rsidR="00B3540D" w:rsidRDefault="00B3540D" w:rsidP="00B3540D">
            <w:pPr>
              <w:rPr>
                <w:lang w:eastAsia="en-GB"/>
              </w:rPr>
            </w:pPr>
          </w:p>
          <w:p w14:paraId="4F28930E" w14:textId="121ACABE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Current Player (who attacks)</w:t>
            </w:r>
          </w:p>
        </w:tc>
      </w:tr>
      <w:tr w:rsidR="00B3540D" w14:paraId="6E886EE3" w14:textId="77777777" w:rsidTr="00B3540D">
        <w:trPr>
          <w:trHeight w:val="935"/>
        </w:trPr>
        <w:tc>
          <w:tcPr>
            <w:tcW w:w="1255" w:type="dxa"/>
          </w:tcPr>
          <w:p w14:paraId="720072D7" w14:textId="23FD75F3" w:rsidR="00B3540D" w:rsidRDefault="00B3540D" w:rsidP="00B3540D">
            <w:pPr>
              <w:rPr>
                <w:lang w:eastAsia="en-GB"/>
              </w:rPr>
            </w:pPr>
            <w:r w:rsidRPr="00B3540D">
              <w:rPr>
                <w:lang w:eastAsia="en-GB"/>
              </w:rPr>
              <w:drawing>
                <wp:anchor distT="0" distB="0" distL="114300" distR="114300" simplePos="0" relativeHeight="251669504" behindDoc="1" locked="0" layoutInCell="1" allowOverlap="1" wp14:anchorId="3C978AD9" wp14:editId="20567E1E">
                  <wp:simplePos x="0" y="0"/>
                  <wp:positionH relativeFrom="margin">
                    <wp:posOffset>99695</wp:posOffset>
                  </wp:positionH>
                  <wp:positionV relativeFrom="paragraph">
                    <wp:posOffset>57150</wp:posOffset>
                  </wp:positionV>
                  <wp:extent cx="514422" cy="523948"/>
                  <wp:effectExtent l="0" t="0" r="0" b="9525"/>
                  <wp:wrapTight wrapText="bothSides">
                    <wp:wrapPolygon edited="0">
                      <wp:start x="0" y="0"/>
                      <wp:lineTo x="0" y="21207"/>
                      <wp:lineTo x="20800" y="21207"/>
                      <wp:lineTo x="20800" y="0"/>
                      <wp:lineTo x="0" y="0"/>
                    </wp:wrapPolygon>
                  </wp:wrapTight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422" cy="523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870" w:type="dxa"/>
          </w:tcPr>
          <w:p w14:paraId="3B9BA9E9" w14:textId="77777777" w:rsidR="00B3540D" w:rsidRDefault="00B3540D" w:rsidP="00B3540D">
            <w:pPr>
              <w:rPr>
                <w:lang w:eastAsia="en-GB"/>
              </w:rPr>
            </w:pPr>
          </w:p>
          <w:p w14:paraId="1642A6BB" w14:textId="28E0A761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Missed shot</w:t>
            </w:r>
          </w:p>
        </w:tc>
        <w:tc>
          <w:tcPr>
            <w:tcW w:w="1116" w:type="dxa"/>
          </w:tcPr>
          <w:p w14:paraId="16031AE5" w14:textId="4DD6BF94" w:rsidR="00B3540D" w:rsidRDefault="00B3540D" w:rsidP="00B3540D">
            <w:pPr>
              <w:rPr>
                <w:lang w:eastAsia="en-GB"/>
              </w:rPr>
            </w:pPr>
            <w:r w:rsidRPr="00B3540D">
              <w:rPr>
                <w:lang w:eastAsia="en-GB"/>
              </w:rPr>
              <w:drawing>
                <wp:anchor distT="0" distB="0" distL="114300" distR="114300" simplePos="0" relativeHeight="251670528" behindDoc="1" locked="0" layoutInCell="1" allowOverlap="1" wp14:anchorId="39EF1D1A" wp14:editId="3C6D5C90">
                  <wp:simplePos x="0" y="0"/>
                  <wp:positionH relativeFrom="column">
                    <wp:posOffset>27305</wp:posOffset>
                  </wp:positionH>
                  <wp:positionV relativeFrom="paragraph">
                    <wp:posOffset>19050</wp:posOffset>
                  </wp:positionV>
                  <wp:extent cx="562053" cy="590632"/>
                  <wp:effectExtent l="0" t="0" r="9525" b="0"/>
                  <wp:wrapTight wrapText="bothSides">
                    <wp:wrapPolygon edited="0">
                      <wp:start x="0" y="0"/>
                      <wp:lineTo x="0" y="20903"/>
                      <wp:lineTo x="21234" y="20903"/>
                      <wp:lineTo x="21234" y="0"/>
                      <wp:lineTo x="0" y="0"/>
                    </wp:wrapPolygon>
                  </wp:wrapTight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053" cy="590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109" w:type="dxa"/>
          </w:tcPr>
          <w:p w14:paraId="5DD227D5" w14:textId="77777777" w:rsidR="00B3540D" w:rsidRDefault="00B3540D" w:rsidP="00B3540D">
            <w:pPr>
              <w:rPr>
                <w:lang w:eastAsia="en-GB"/>
              </w:rPr>
            </w:pPr>
          </w:p>
          <w:p w14:paraId="102B7732" w14:textId="4D81EB3C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Unharmed Ship</w:t>
            </w:r>
          </w:p>
        </w:tc>
      </w:tr>
      <w:tr w:rsidR="00B3540D" w14:paraId="5C56EC59" w14:textId="77777777" w:rsidTr="00B3540D">
        <w:trPr>
          <w:trHeight w:val="1025"/>
        </w:trPr>
        <w:tc>
          <w:tcPr>
            <w:tcW w:w="1255" w:type="dxa"/>
          </w:tcPr>
          <w:p w14:paraId="0312DD60" w14:textId="6B64FAD3" w:rsidR="00B3540D" w:rsidRDefault="00B3540D" w:rsidP="00B3540D">
            <w:pPr>
              <w:rPr>
                <w:lang w:eastAsia="en-GB"/>
              </w:rPr>
            </w:pPr>
            <w:r w:rsidRPr="00B3540D">
              <w:rPr>
                <w:lang w:eastAsia="en-GB"/>
              </w:rPr>
              <w:drawing>
                <wp:anchor distT="0" distB="0" distL="114300" distR="114300" simplePos="0" relativeHeight="251671552" behindDoc="1" locked="0" layoutInCell="1" allowOverlap="1" wp14:anchorId="3DEB46A0" wp14:editId="14DE2446">
                  <wp:simplePos x="0" y="0"/>
                  <wp:positionH relativeFrom="margin">
                    <wp:posOffset>99695</wp:posOffset>
                  </wp:positionH>
                  <wp:positionV relativeFrom="paragraph">
                    <wp:posOffset>19050</wp:posOffset>
                  </wp:positionV>
                  <wp:extent cx="571580" cy="571580"/>
                  <wp:effectExtent l="0" t="0" r="0" b="0"/>
                  <wp:wrapTight wrapText="bothSides">
                    <wp:wrapPolygon edited="0">
                      <wp:start x="0" y="0"/>
                      <wp:lineTo x="0" y="20880"/>
                      <wp:lineTo x="20880" y="20880"/>
                      <wp:lineTo x="20880" y="0"/>
                      <wp:lineTo x="0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80" cy="571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870" w:type="dxa"/>
          </w:tcPr>
          <w:p w14:paraId="624F0E90" w14:textId="77777777" w:rsidR="00B3540D" w:rsidRDefault="00B3540D" w:rsidP="00B3540D">
            <w:pPr>
              <w:rPr>
                <w:lang w:eastAsia="en-GB"/>
              </w:rPr>
            </w:pPr>
          </w:p>
          <w:p w14:paraId="05C3565D" w14:textId="0C2A4314" w:rsidR="00B3540D" w:rsidRDefault="00B3540D" w:rsidP="00B3540D">
            <w:pPr>
              <w:rPr>
                <w:lang w:eastAsia="en-GB"/>
              </w:rPr>
            </w:pPr>
            <w:r>
              <w:rPr>
                <w:lang w:eastAsia="en-GB"/>
              </w:rPr>
              <w:t>Successful Hit (sinking Ship)</w:t>
            </w:r>
          </w:p>
        </w:tc>
        <w:tc>
          <w:tcPr>
            <w:tcW w:w="1116" w:type="dxa"/>
          </w:tcPr>
          <w:p w14:paraId="31D4E0E4" w14:textId="2DA27E5F" w:rsidR="00B3540D" w:rsidRDefault="00B3540D" w:rsidP="00B3540D">
            <w:pPr>
              <w:rPr>
                <w:lang w:eastAsia="en-GB"/>
              </w:rPr>
            </w:pPr>
          </w:p>
        </w:tc>
        <w:tc>
          <w:tcPr>
            <w:tcW w:w="3109" w:type="dxa"/>
          </w:tcPr>
          <w:p w14:paraId="4EC450A7" w14:textId="77777777" w:rsidR="00B3540D" w:rsidRDefault="00B3540D" w:rsidP="00B3540D">
            <w:pPr>
              <w:rPr>
                <w:lang w:eastAsia="en-GB"/>
              </w:rPr>
            </w:pPr>
          </w:p>
        </w:tc>
      </w:tr>
    </w:tbl>
    <w:p w14:paraId="7287A84F" w14:textId="77777777" w:rsidR="00B3540D" w:rsidRDefault="00B3540D" w:rsidP="00B3540D">
      <w:pPr>
        <w:rPr>
          <w:lang w:eastAsia="en-GB"/>
        </w:rPr>
      </w:pPr>
    </w:p>
    <w:p w14:paraId="0D8CE0CA" w14:textId="540DCB49" w:rsidR="00B3540D" w:rsidRPr="00B3540D" w:rsidRDefault="00B3540D" w:rsidP="00B3540D">
      <w:pPr>
        <w:rPr>
          <w:lang w:eastAsia="en-GB"/>
        </w:rPr>
      </w:pPr>
      <w:r w:rsidRPr="00B3540D">
        <w:rPr>
          <w:lang w:eastAsia="en-GB"/>
        </w:rPr>
        <w:drawing>
          <wp:anchor distT="0" distB="0" distL="114300" distR="114300" simplePos="0" relativeHeight="251667456" behindDoc="0" locked="0" layoutInCell="1" allowOverlap="1" wp14:anchorId="5A9F8B71" wp14:editId="3BBC6F9B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943600" cy="2860675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0A56E4" w14:textId="77777777" w:rsidR="00B3540D" w:rsidRPr="00B3540D" w:rsidRDefault="00B3540D" w:rsidP="00B3540D">
      <w:pPr>
        <w:rPr>
          <w:lang w:eastAsia="en-GB"/>
        </w:rPr>
      </w:pPr>
      <w:bookmarkStart w:id="0" w:name="_GoBack"/>
      <w:bookmarkEnd w:id="0"/>
    </w:p>
    <w:p w14:paraId="7751AD15" w14:textId="0C573CEA" w:rsidR="00B3540D" w:rsidRPr="00B3540D" w:rsidRDefault="00B3540D" w:rsidP="00B3540D">
      <w:pPr>
        <w:rPr>
          <w:lang w:eastAsia="en-GB"/>
        </w:rPr>
      </w:pPr>
      <w:r w:rsidRPr="00B3540D">
        <w:rPr>
          <w:lang w:eastAsia="en-GB"/>
        </w:rPr>
        <w:lastRenderedPageBreak/>
        <w:drawing>
          <wp:inline distT="0" distB="0" distL="0" distR="0" wp14:anchorId="09C89150" wp14:editId="059D68FF">
            <wp:extent cx="5943600" cy="28663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DFEFC" w14:textId="77777777" w:rsidR="00B3540D" w:rsidRPr="00B3540D" w:rsidRDefault="00B3540D" w:rsidP="00B3540D">
      <w:pPr>
        <w:rPr>
          <w:lang w:eastAsia="en-GB"/>
        </w:rPr>
      </w:pPr>
    </w:p>
    <w:p w14:paraId="63B50E23" w14:textId="77777777" w:rsidR="00B3540D" w:rsidRPr="00B3540D" w:rsidRDefault="00B3540D" w:rsidP="00B3540D">
      <w:pPr>
        <w:rPr>
          <w:lang w:eastAsia="en-GB"/>
        </w:rPr>
      </w:pPr>
    </w:p>
    <w:p w14:paraId="0AD08093" w14:textId="7B09CBAD" w:rsidR="00B3540D" w:rsidRPr="00B3540D" w:rsidRDefault="00B3540D" w:rsidP="00B3540D">
      <w:pPr>
        <w:rPr>
          <w:lang w:eastAsia="en-GB"/>
        </w:rPr>
      </w:pPr>
      <w:r w:rsidRPr="00B3540D">
        <w:rPr>
          <w:lang w:eastAsia="en-GB"/>
        </w:rPr>
        <w:drawing>
          <wp:inline distT="0" distB="0" distL="0" distR="0" wp14:anchorId="41D79CD7" wp14:editId="2636387B">
            <wp:extent cx="5943600" cy="286131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02D93" w14:textId="77777777" w:rsidR="00B3540D" w:rsidRPr="00B3540D" w:rsidRDefault="00B3540D" w:rsidP="00B3540D">
      <w:pPr>
        <w:rPr>
          <w:lang w:eastAsia="en-GB"/>
        </w:rPr>
      </w:pPr>
    </w:p>
    <w:p w14:paraId="2BEE8F90" w14:textId="77777777" w:rsidR="00B3540D" w:rsidRPr="00B3540D" w:rsidRDefault="00B3540D" w:rsidP="00B3540D">
      <w:pPr>
        <w:rPr>
          <w:lang w:eastAsia="en-GB"/>
        </w:rPr>
      </w:pPr>
    </w:p>
    <w:p w14:paraId="6014FA7F" w14:textId="0CA9ABF1" w:rsidR="00B3540D" w:rsidRPr="00B3540D" w:rsidRDefault="00B3540D" w:rsidP="00B3540D">
      <w:pPr>
        <w:rPr>
          <w:lang w:eastAsia="en-GB"/>
        </w:rPr>
      </w:pPr>
      <w:r w:rsidRPr="00B3540D">
        <w:rPr>
          <w:lang w:eastAsia="en-GB"/>
        </w:rPr>
        <w:lastRenderedPageBreak/>
        <w:drawing>
          <wp:inline distT="0" distB="0" distL="0" distR="0" wp14:anchorId="6435E23D" wp14:editId="0CB56086">
            <wp:extent cx="5943600" cy="287401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E3B0B" w14:textId="7A0655C2" w:rsidR="00B3540D" w:rsidRDefault="00B3540D" w:rsidP="00B3540D">
      <w:pPr>
        <w:rPr>
          <w:lang w:eastAsia="en-GB"/>
        </w:rPr>
      </w:pPr>
    </w:p>
    <w:p w14:paraId="2544B100" w14:textId="77777777" w:rsidR="00B3540D" w:rsidRDefault="00B3540D" w:rsidP="00B3540D">
      <w:pPr>
        <w:rPr>
          <w:lang w:eastAsia="en-GB"/>
        </w:rPr>
      </w:pPr>
    </w:p>
    <w:p w14:paraId="574708F1" w14:textId="52D541F7" w:rsidR="00B3540D" w:rsidRPr="00B3540D" w:rsidRDefault="00B3540D" w:rsidP="00B3540D">
      <w:pPr>
        <w:rPr>
          <w:lang w:eastAsia="en-GB"/>
        </w:rPr>
      </w:pPr>
      <w:r w:rsidRPr="00B3540D">
        <w:rPr>
          <w:lang w:eastAsia="en-GB"/>
        </w:rPr>
        <w:drawing>
          <wp:inline distT="0" distB="0" distL="0" distR="0" wp14:anchorId="5A5094A5" wp14:editId="0B3DE24F">
            <wp:extent cx="5943600" cy="285178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3540D" w:rsidRPr="00B3540D" w:rsidSect="009853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C45FDC" w14:textId="77777777" w:rsidR="002138BE" w:rsidRDefault="002138BE" w:rsidP="002B5DB6">
      <w:pPr>
        <w:spacing w:after="0" w:line="240" w:lineRule="auto"/>
      </w:pPr>
      <w:r>
        <w:separator/>
      </w:r>
    </w:p>
  </w:endnote>
  <w:endnote w:type="continuationSeparator" w:id="0">
    <w:p w14:paraId="43C6D94E" w14:textId="77777777" w:rsidR="002138BE" w:rsidRDefault="002138BE" w:rsidP="002B5D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ijaya">
    <w:altName w:val="Courier New"/>
    <w:charset w:val="00"/>
    <w:family w:val="roman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0AA005" w14:textId="77777777" w:rsidR="002138BE" w:rsidRDefault="002138BE" w:rsidP="002B5DB6">
      <w:pPr>
        <w:spacing w:after="0" w:line="240" w:lineRule="auto"/>
      </w:pPr>
      <w:r>
        <w:separator/>
      </w:r>
    </w:p>
  </w:footnote>
  <w:footnote w:type="continuationSeparator" w:id="0">
    <w:p w14:paraId="19F159FC" w14:textId="77777777" w:rsidR="002138BE" w:rsidRDefault="002138BE" w:rsidP="002B5D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E66798"/>
    <w:multiLevelType w:val="hybridMultilevel"/>
    <w:tmpl w:val="E952A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8311F0"/>
    <w:multiLevelType w:val="hybridMultilevel"/>
    <w:tmpl w:val="B2920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FA7C7B"/>
    <w:multiLevelType w:val="hybridMultilevel"/>
    <w:tmpl w:val="9A682FC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>
    <w:nsid w:val="0FDE752E"/>
    <w:multiLevelType w:val="hybridMultilevel"/>
    <w:tmpl w:val="67246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7F496B"/>
    <w:multiLevelType w:val="hybridMultilevel"/>
    <w:tmpl w:val="B6ECF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363AB3"/>
    <w:multiLevelType w:val="hybridMultilevel"/>
    <w:tmpl w:val="56989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9C74E1"/>
    <w:multiLevelType w:val="hybridMultilevel"/>
    <w:tmpl w:val="3C8C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8233AF"/>
    <w:multiLevelType w:val="hybridMultilevel"/>
    <w:tmpl w:val="04602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F56C2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>
    <w:nsid w:val="31E305DE"/>
    <w:multiLevelType w:val="hybridMultilevel"/>
    <w:tmpl w:val="817E3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E434A14"/>
    <w:multiLevelType w:val="hybridMultilevel"/>
    <w:tmpl w:val="37D43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1D7237"/>
    <w:multiLevelType w:val="hybridMultilevel"/>
    <w:tmpl w:val="DA187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1D47F79"/>
    <w:multiLevelType w:val="hybridMultilevel"/>
    <w:tmpl w:val="54FCB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8"/>
  </w:num>
  <w:num w:numId="4">
    <w:abstractNumId w:val="9"/>
  </w:num>
  <w:num w:numId="5">
    <w:abstractNumId w:val="6"/>
  </w:num>
  <w:num w:numId="6">
    <w:abstractNumId w:val="3"/>
  </w:num>
  <w:num w:numId="7">
    <w:abstractNumId w:val="7"/>
  </w:num>
  <w:num w:numId="8">
    <w:abstractNumId w:val="1"/>
  </w:num>
  <w:num w:numId="9">
    <w:abstractNumId w:val="0"/>
  </w:num>
  <w:num w:numId="10">
    <w:abstractNumId w:val="11"/>
  </w:num>
  <w:num w:numId="11">
    <w:abstractNumId w:val="12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MjM1MrQwMTMxNDRR0lEKTi0uzszPAykwrAUASgcb2ywAAAA="/>
  </w:docVars>
  <w:rsids>
    <w:rsidRoot w:val="008E0933"/>
    <w:rsid w:val="00006C31"/>
    <w:rsid w:val="000136E4"/>
    <w:rsid w:val="00020BAD"/>
    <w:rsid w:val="000445EC"/>
    <w:rsid w:val="0005110E"/>
    <w:rsid w:val="00073E0E"/>
    <w:rsid w:val="00083519"/>
    <w:rsid w:val="000A4E94"/>
    <w:rsid w:val="000B0042"/>
    <w:rsid w:val="000C5E5F"/>
    <w:rsid w:val="000F2F75"/>
    <w:rsid w:val="001240A4"/>
    <w:rsid w:val="00150FCE"/>
    <w:rsid w:val="001631E5"/>
    <w:rsid w:val="00193580"/>
    <w:rsid w:val="001B200F"/>
    <w:rsid w:val="001E27A2"/>
    <w:rsid w:val="002138BE"/>
    <w:rsid w:val="002462A5"/>
    <w:rsid w:val="00283C7C"/>
    <w:rsid w:val="002B53CB"/>
    <w:rsid w:val="002B5DB6"/>
    <w:rsid w:val="002D2BA4"/>
    <w:rsid w:val="00303CE7"/>
    <w:rsid w:val="00310DDF"/>
    <w:rsid w:val="00321AA8"/>
    <w:rsid w:val="0032774D"/>
    <w:rsid w:val="003A781F"/>
    <w:rsid w:val="003D5A4E"/>
    <w:rsid w:val="003E321A"/>
    <w:rsid w:val="00425956"/>
    <w:rsid w:val="00443D42"/>
    <w:rsid w:val="00454056"/>
    <w:rsid w:val="00475F07"/>
    <w:rsid w:val="004F4CD7"/>
    <w:rsid w:val="004F65FC"/>
    <w:rsid w:val="00527D3B"/>
    <w:rsid w:val="00532724"/>
    <w:rsid w:val="00545ECF"/>
    <w:rsid w:val="0054635C"/>
    <w:rsid w:val="00547FA3"/>
    <w:rsid w:val="005B0AAF"/>
    <w:rsid w:val="005D017A"/>
    <w:rsid w:val="00611C8B"/>
    <w:rsid w:val="006210D2"/>
    <w:rsid w:val="00623BEA"/>
    <w:rsid w:val="00630555"/>
    <w:rsid w:val="00637DF4"/>
    <w:rsid w:val="00642146"/>
    <w:rsid w:val="006626BD"/>
    <w:rsid w:val="00673BD1"/>
    <w:rsid w:val="00690193"/>
    <w:rsid w:val="006C131F"/>
    <w:rsid w:val="006D12FD"/>
    <w:rsid w:val="006D756C"/>
    <w:rsid w:val="006E5884"/>
    <w:rsid w:val="006F3672"/>
    <w:rsid w:val="00710A6E"/>
    <w:rsid w:val="00714468"/>
    <w:rsid w:val="007263CC"/>
    <w:rsid w:val="00726900"/>
    <w:rsid w:val="00734651"/>
    <w:rsid w:val="007371DC"/>
    <w:rsid w:val="0074649D"/>
    <w:rsid w:val="007671CD"/>
    <w:rsid w:val="007731BB"/>
    <w:rsid w:val="00774C25"/>
    <w:rsid w:val="0079266F"/>
    <w:rsid w:val="007A7F61"/>
    <w:rsid w:val="007C4F31"/>
    <w:rsid w:val="007C5733"/>
    <w:rsid w:val="007D4005"/>
    <w:rsid w:val="007F19D5"/>
    <w:rsid w:val="0085352C"/>
    <w:rsid w:val="00881A00"/>
    <w:rsid w:val="008A2146"/>
    <w:rsid w:val="008B7AA2"/>
    <w:rsid w:val="008E0933"/>
    <w:rsid w:val="00907CB7"/>
    <w:rsid w:val="0091093E"/>
    <w:rsid w:val="00941B2C"/>
    <w:rsid w:val="00954E0B"/>
    <w:rsid w:val="0098533E"/>
    <w:rsid w:val="00993D06"/>
    <w:rsid w:val="009A6C07"/>
    <w:rsid w:val="009B375D"/>
    <w:rsid w:val="009E22B0"/>
    <w:rsid w:val="009F5318"/>
    <w:rsid w:val="009F55F3"/>
    <w:rsid w:val="009F5B7F"/>
    <w:rsid w:val="00A028AC"/>
    <w:rsid w:val="00A11C9A"/>
    <w:rsid w:val="00A17058"/>
    <w:rsid w:val="00A23553"/>
    <w:rsid w:val="00A40B8E"/>
    <w:rsid w:val="00A4124D"/>
    <w:rsid w:val="00A67932"/>
    <w:rsid w:val="00A901D2"/>
    <w:rsid w:val="00AF20B8"/>
    <w:rsid w:val="00B3540D"/>
    <w:rsid w:val="00B4051A"/>
    <w:rsid w:val="00B86A01"/>
    <w:rsid w:val="00B87757"/>
    <w:rsid w:val="00BA1E42"/>
    <w:rsid w:val="00BC7C8F"/>
    <w:rsid w:val="00BD733D"/>
    <w:rsid w:val="00C138D8"/>
    <w:rsid w:val="00C20630"/>
    <w:rsid w:val="00C31086"/>
    <w:rsid w:val="00C769C2"/>
    <w:rsid w:val="00C93EDC"/>
    <w:rsid w:val="00CB1C3B"/>
    <w:rsid w:val="00CB4F04"/>
    <w:rsid w:val="00CE3CBF"/>
    <w:rsid w:val="00D10240"/>
    <w:rsid w:val="00D22CD7"/>
    <w:rsid w:val="00D914BC"/>
    <w:rsid w:val="00DA64CD"/>
    <w:rsid w:val="00DC270B"/>
    <w:rsid w:val="00DD1B7F"/>
    <w:rsid w:val="00DF1302"/>
    <w:rsid w:val="00E0486C"/>
    <w:rsid w:val="00E10A7E"/>
    <w:rsid w:val="00E520D6"/>
    <w:rsid w:val="00E56C11"/>
    <w:rsid w:val="00E57EB3"/>
    <w:rsid w:val="00E66D6E"/>
    <w:rsid w:val="00E82B56"/>
    <w:rsid w:val="00EC5443"/>
    <w:rsid w:val="00F04ED8"/>
    <w:rsid w:val="00F400CE"/>
    <w:rsid w:val="00F456EA"/>
    <w:rsid w:val="00F5325D"/>
    <w:rsid w:val="00F61863"/>
    <w:rsid w:val="00F63536"/>
    <w:rsid w:val="00F66E70"/>
    <w:rsid w:val="00F94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C2E48"/>
  <w15:chartTrackingRefBased/>
  <w15:docId w15:val="{7BBE89FC-CC2B-47B5-833F-B27453A27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0933"/>
    <w:rPr>
      <w:rFonts w:cs="Vijaya"/>
      <w:lang w:bidi="ta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0933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5443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774D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A781F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781F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781F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781F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781F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781F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093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ta-IN"/>
    </w:rPr>
  </w:style>
  <w:style w:type="character" w:customStyle="1" w:styleId="js-course-name">
    <w:name w:val="js-course-name"/>
    <w:basedOn w:val="DefaultParagraphFont"/>
    <w:rsid w:val="008E0933"/>
  </w:style>
  <w:style w:type="paragraph" w:styleId="TOCHeading">
    <w:name w:val="TOC Heading"/>
    <w:basedOn w:val="Heading1"/>
    <w:next w:val="Normal"/>
    <w:uiPriority w:val="39"/>
    <w:unhideWhenUsed/>
    <w:qFormat/>
    <w:rsid w:val="00C138D8"/>
    <w:pPr>
      <w:numPr>
        <w:numId w:val="0"/>
      </w:numPr>
      <w:outlineLvl w:val="9"/>
    </w:pPr>
    <w:rPr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C138D8"/>
    <w:pPr>
      <w:spacing w:after="100"/>
      <w:ind w:left="220"/>
    </w:pPr>
    <w:rPr>
      <w:rFonts w:eastAsiaTheme="minorEastAsia" w:cs="Times New Roman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C138D8"/>
    <w:pPr>
      <w:spacing w:after="100"/>
    </w:pPr>
    <w:rPr>
      <w:rFonts w:eastAsiaTheme="minorEastAsia" w:cs="Times New Roman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C138D8"/>
    <w:pPr>
      <w:spacing w:after="100"/>
      <w:ind w:left="440"/>
    </w:pPr>
    <w:rPr>
      <w:rFonts w:eastAsiaTheme="minorEastAsia" w:cs="Times New Roman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C138D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38D8"/>
    <w:rPr>
      <w:rFonts w:asciiTheme="majorHAnsi" w:eastAsiaTheme="majorEastAsia" w:hAnsiTheme="majorHAnsi" w:cstheme="majorBidi"/>
      <w:spacing w:val="-10"/>
      <w:kern w:val="28"/>
      <w:sz w:val="56"/>
      <w:szCs w:val="56"/>
      <w:lang w:bidi="ta-IN"/>
    </w:rPr>
  </w:style>
  <w:style w:type="character" w:customStyle="1" w:styleId="Heading2Char">
    <w:name w:val="Heading 2 Char"/>
    <w:basedOn w:val="DefaultParagraphFont"/>
    <w:link w:val="Heading2"/>
    <w:uiPriority w:val="9"/>
    <w:rsid w:val="00EC544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bidi="ta-IN"/>
    </w:rPr>
  </w:style>
  <w:style w:type="paragraph" w:styleId="Caption">
    <w:name w:val="caption"/>
    <w:basedOn w:val="Normal"/>
    <w:next w:val="Normal"/>
    <w:uiPriority w:val="35"/>
    <w:unhideWhenUsed/>
    <w:qFormat/>
    <w:rsid w:val="00A4124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6793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277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2774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bidi="ta-IN"/>
    </w:rPr>
  </w:style>
  <w:style w:type="table" w:styleId="TableGrid">
    <w:name w:val="Table Grid"/>
    <w:basedOn w:val="TableNormal"/>
    <w:uiPriority w:val="39"/>
    <w:rsid w:val="001E27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0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555"/>
    <w:rPr>
      <w:rFonts w:ascii="Segoe UI" w:hAnsi="Segoe UI" w:cs="Segoe UI"/>
      <w:sz w:val="18"/>
      <w:szCs w:val="18"/>
      <w:lang w:bidi="ta-IN"/>
    </w:rPr>
  </w:style>
  <w:style w:type="character" w:customStyle="1" w:styleId="Heading4Char">
    <w:name w:val="Heading 4 Char"/>
    <w:basedOn w:val="DefaultParagraphFont"/>
    <w:link w:val="Heading4"/>
    <w:uiPriority w:val="9"/>
    <w:rsid w:val="003A781F"/>
    <w:rPr>
      <w:rFonts w:asciiTheme="majorHAnsi" w:eastAsiaTheme="majorEastAsia" w:hAnsiTheme="majorHAnsi" w:cstheme="majorBidi"/>
      <w:i/>
      <w:iCs/>
      <w:color w:val="2E74B5" w:themeColor="accent1" w:themeShade="BF"/>
      <w:lang w:bidi="ta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781F"/>
    <w:rPr>
      <w:rFonts w:asciiTheme="majorHAnsi" w:eastAsiaTheme="majorEastAsia" w:hAnsiTheme="majorHAnsi" w:cstheme="majorBidi"/>
      <w:color w:val="2E74B5" w:themeColor="accent1" w:themeShade="BF"/>
      <w:lang w:bidi="ta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781F"/>
    <w:rPr>
      <w:rFonts w:asciiTheme="majorHAnsi" w:eastAsiaTheme="majorEastAsia" w:hAnsiTheme="majorHAnsi" w:cstheme="majorBidi"/>
      <w:color w:val="1F4D78" w:themeColor="accent1" w:themeShade="7F"/>
      <w:lang w:bidi="ta-I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781F"/>
    <w:rPr>
      <w:rFonts w:asciiTheme="majorHAnsi" w:eastAsiaTheme="majorEastAsia" w:hAnsiTheme="majorHAnsi" w:cstheme="majorBidi"/>
      <w:i/>
      <w:iCs/>
      <w:color w:val="1F4D78" w:themeColor="accent1" w:themeShade="7F"/>
      <w:lang w:bidi="ta-I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781F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ta-I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781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ta-IN"/>
    </w:rPr>
  </w:style>
  <w:style w:type="paragraph" w:styleId="Header">
    <w:name w:val="header"/>
    <w:basedOn w:val="Normal"/>
    <w:link w:val="HeaderChar"/>
    <w:uiPriority w:val="99"/>
    <w:unhideWhenUsed/>
    <w:rsid w:val="002B5D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5DB6"/>
    <w:rPr>
      <w:rFonts w:cs="Vijaya"/>
      <w:lang w:bidi="ta-IN"/>
    </w:rPr>
  </w:style>
  <w:style w:type="paragraph" w:styleId="Footer">
    <w:name w:val="footer"/>
    <w:basedOn w:val="Normal"/>
    <w:link w:val="FooterChar"/>
    <w:uiPriority w:val="99"/>
    <w:unhideWhenUsed/>
    <w:rsid w:val="002B5D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DB6"/>
    <w:rPr>
      <w:rFonts w:cs="Vijaya"/>
      <w:lang w:bidi="ta-IN"/>
    </w:rPr>
  </w:style>
  <w:style w:type="paragraph" w:styleId="NormalWeb">
    <w:name w:val="Normal (Web)"/>
    <w:basedOn w:val="Normal"/>
    <w:uiPriority w:val="99"/>
    <w:semiHidden/>
    <w:unhideWhenUsed/>
    <w:rsid w:val="00DC27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Emphasis">
    <w:name w:val="Emphasis"/>
    <w:basedOn w:val="DefaultParagraphFont"/>
    <w:uiPriority w:val="20"/>
    <w:qFormat/>
    <w:rsid w:val="00881A00"/>
    <w:rPr>
      <w:i/>
      <w:iCs/>
    </w:rPr>
  </w:style>
  <w:style w:type="table" w:styleId="ListTable3-Accent2">
    <w:name w:val="List Table 3 Accent 2"/>
    <w:basedOn w:val="TableNormal"/>
    <w:uiPriority w:val="48"/>
    <w:rsid w:val="00710A6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GridTable6Colorful-Accent2">
    <w:name w:val="Grid Table 6 Colorful Accent 2"/>
    <w:basedOn w:val="TableNormal"/>
    <w:uiPriority w:val="51"/>
    <w:rsid w:val="00710A6E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7Colorful-Accent2">
    <w:name w:val="List Table 7 Colorful Accent 2"/>
    <w:basedOn w:val="TableNormal"/>
    <w:uiPriority w:val="52"/>
    <w:rsid w:val="00710A6E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710A6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rsid w:val="00710A6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498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57553E-AEEB-412E-91DC-791EEFE6AB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8</Pages>
  <Words>516</Words>
  <Characters>294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nuradha Godakanda</cp:lastModifiedBy>
  <cp:revision>4</cp:revision>
  <cp:lastPrinted>2023-10-29T19:23:00Z</cp:lastPrinted>
  <dcterms:created xsi:type="dcterms:W3CDTF">2024-12-09T20:21:00Z</dcterms:created>
  <dcterms:modified xsi:type="dcterms:W3CDTF">2024-12-13T07:19:00Z</dcterms:modified>
</cp:coreProperties>
</file>